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43F75279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="00FC1184">
          <w:rPr>
            <w:rStyle w:val="a9"/>
          </w:rPr>
          <w:t>"</w:t>
        </w:r>
        <w:r w:rsidR="00FC1184">
          <w:rPr>
            <w:rStyle w:val="a9"/>
            <w:noProof/>
          </w:rPr>
          <w:t>C# Fundamentals</w:t>
        </w:r>
        <w:r w:rsidR="00FC1184">
          <w:rPr>
            <w:rStyle w:val="a9"/>
          </w:rPr>
          <w:t xml:space="preserve">" course @ </w:t>
        </w:r>
        <w:r w:rsidR="00FC1184">
          <w:rPr>
            <w:rStyle w:val="a9"/>
            <w:noProof/>
          </w:rPr>
          <w:t>SoftUni</w:t>
        </w:r>
      </w:hyperlink>
      <w:r w:rsidRPr="001712A0">
        <w:rPr>
          <w:rStyle w:val="a9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a9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ac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ac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af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ac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ac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ac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ac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ac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ac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ac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ac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ac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ac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ac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352E6" w14:textId="77777777" w:rsidR="00CA222E" w:rsidRDefault="00CA222E" w:rsidP="008068A2">
      <w:pPr>
        <w:spacing w:after="0" w:line="240" w:lineRule="auto"/>
      </w:pPr>
      <w:r>
        <w:separator/>
      </w:r>
    </w:p>
  </w:endnote>
  <w:endnote w:type="continuationSeparator" w:id="0">
    <w:p w14:paraId="1542650C" w14:textId="77777777" w:rsidR="00CA222E" w:rsidRDefault="00CA22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7CC45" w14:textId="77777777" w:rsidR="00CA222E" w:rsidRDefault="00CA222E" w:rsidP="008068A2">
      <w:pPr>
        <w:spacing w:after="0" w:line="240" w:lineRule="auto"/>
      </w:pPr>
      <w:r>
        <w:separator/>
      </w:r>
    </w:p>
  </w:footnote>
  <w:footnote w:type="continuationSeparator" w:id="0">
    <w:p w14:paraId="7319B68D" w14:textId="77777777" w:rsidR="00CA222E" w:rsidRDefault="00CA22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47F9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A222E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07D2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a2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af0">
    <w:name w:val="Unresolved Mention"/>
    <w:basedOn w:val="a0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imitar Georgiev</cp:lastModifiedBy>
  <cp:revision>2</cp:revision>
  <cp:lastPrinted>2023-04-24T05:01:00Z</cp:lastPrinted>
  <dcterms:created xsi:type="dcterms:W3CDTF">2023-12-04T13:48:00Z</dcterms:created>
  <dcterms:modified xsi:type="dcterms:W3CDTF">2023-12-04T13:48:00Z</dcterms:modified>
  <cp:category>programming;education;software engineering;software development</cp:category>
</cp:coreProperties>
</file>